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-Visual-Analysis-on-Smoking.R</w:t>
      </w:r>
    </w:p>
    <w:p>
      <w:pPr>
        <w:pStyle w:val="Author"/>
      </w:pPr>
      <w:r>
        <w:t xml:space="preserve">AakashSharma</w:t>
      </w:r>
    </w:p>
    <w:p>
      <w:pPr>
        <w:pStyle w:val="Date"/>
      </w:pPr>
      <w:r>
        <w:t xml:space="preserve">2021-02-14</w:t>
      </w:r>
    </w:p>
    <w:p>
      <w:pPr>
        <w:pStyle w:val="SourceCode"/>
      </w:pPr>
      <w:r>
        <w:rPr>
          <w:rStyle w:val="CommentTok"/>
        </w:rPr>
        <w:t xml:space="preserve"># Import need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tibble  3.0.6     ✓ dplyr   1.0.4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4.0     ✓ forcats 0.5.1</w:t>
      </w:r>
      <w:r>
        <w:br/>
      </w:r>
      <w:r>
        <w:rPr>
          <w:rStyle w:val="VerbatimChar"/>
        </w:rPr>
        <w:t xml:space="preserve">## ✓ purrr   0.3.4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CommentTok"/>
        </w:rPr>
        <w:t xml:space="preserve"># Import source sheet that has code for the gray theme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w.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lls to theme_gray() and theme()</w:t>
      </w:r>
      <w:r>
        <w:br/>
      </w:r>
      <w:r>
        <w:rPr>
          <w:rStyle w:val="CommentTok"/>
        </w:rPr>
        <w:t xml:space="preserve"># Reads in the counties smoking data set</w:t>
      </w:r>
      <w:r>
        <w:br/>
      </w:r>
      <w:r>
        <w:rPr>
          <w:rStyle w:val="NormalTok"/>
        </w:rPr>
        <w:t xml:space="preserve">counties_smok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ies_smoking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.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ads in the states smoking data set</w:t>
      </w:r>
      <w:r>
        <w:br/>
      </w:r>
      <w:r>
        <w:rPr>
          <w:rStyle w:val="NormalTok"/>
        </w:rPr>
        <w:t xml:space="preserve">states_smok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s_smoking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.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ads in the US smoking data set</w:t>
      </w:r>
      <w:r>
        <w:br/>
      </w:r>
      <w:r>
        <w:rPr>
          <w:rStyle w:val="NormalTok"/>
        </w:rPr>
        <w:t xml:space="preserve">us_smok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_smoking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.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order the regions so the legends &amp; graphs appear in order of the region</w:t>
      </w:r>
      <w:r>
        <w:br/>
      </w:r>
      <w:r>
        <w:rPr>
          <w:rStyle w:val="NormalTok"/>
        </w:rPr>
        <w:t xml:space="preserve">counties_smoki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ies_smoking</w:t>
      </w:r>
      <w:r>
        <w:br/>
      </w:r>
      <w:r>
        <w:rPr>
          <w:rStyle w:val="NormalTok"/>
        </w:rPr>
        <w:t xml:space="preserve">counties_smokin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unties_smokin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_name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rthea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idw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outh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ig 1</w:t>
      </w:r>
    </w:p>
    <w:p>
      <w:pPr>
        <w:pStyle w:val="SourceCode"/>
      </w:pPr>
      <w:r>
        <w:rPr>
          <w:rStyle w:val="NormalTok"/>
        </w:rPr>
        <w:t xml:space="preserve">fi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unties_smoking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gion_name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3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ount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1. Bar chart for number of counties in each reg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Fig 2</w:t>
      </w:r>
      <w:r>
        <w:br/>
      </w:r>
      <w:r>
        <w:rPr>
          <w:rStyle w:val="CommentTok"/>
        </w:rPr>
        <w:t xml:space="preserve"># Reorder the regions so the legends &amp; graphs appear in order of the region</w:t>
      </w:r>
      <w:r>
        <w:br/>
      </w:r>
      <w:r>
        <w:rPr>
          <w:rStyle w:val="NormalTok"/>
        </w:rPr>
        <w:t xml:space="preserve">states_smoki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es_smoking</w:t>
      </w:r>
      <w:r>
        <w:br/>
      </w:r>
      <w:r>
        <w:rPr>
          <w:rStyle w:val="NormalTok"/>
        </w:rPr>
        <w:t xml:space="preserve">states_smokin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es_smokin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_nam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rthea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idw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outh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fi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tes_smoking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region_name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adult_populatio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3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ult population mill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2. Bar chart for adult population in each reg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mbine both fig1 and fig2 into a singular figure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fig1, fig2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Visual-Analysis-on-Smoking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g 3</w:t>
      </w:r>
      <w:r>
        <w:br/>
      </w:r>
      <w:r>
        <w:rPr>
          <w:rStyle w:val="NormalTok"/>
        </w:rPr>
        <w:t xml:space="preserve">states_smokin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ck_tax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es_smokin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ck_tax_range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ss than $1.0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$1.00 - $1.99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$2.00 + 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ve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tes_smoking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egion_nam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pack_tax_rang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sta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 3. Grouped bar chart for number of sta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y region and excise tax per p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cise tax per pack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ab07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dca4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7d8f29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ss than $1.0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$1.00 - $1.99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$2.00 + 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Visual-Analysis-on-Smoking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g 4</w:t>
      </w:r>
      <w:r>
        <w:br/>
      </w:r>
      <w:r>
        <w:rPr>
          <w:rStyle w:val="CommentTok"/>
        </w:rPr>
        <w:t xml:space="preserve"># Reorder the pack tax range so the legends &amp; graphs appear in order of the packs</w:t>
      </w:r>
      <w:r>
        <w:br/>
      </w:r>
      <w:r>
        <w:rPr>
          <w:rStyle w:val="NormalTok"/>
        </w:rPr>
        <w:t xml:space="preserve">counties_smokin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ck_tax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unties_smokin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ck_tax_range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ss than $1.0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$1.00 - $1.99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$2.00 + 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unties_smoking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dult_smoking_rat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ack_tax_ran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ab07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dca4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7d8f29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ack_tax_ran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ult smoking rate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count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 4. Histograms for county-level adult smoking ra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y excise tax per p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Visual-Analysis-on-Smoking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g 5</w:t>
      </w:r>
      <w:r>
        <w:br/>
      </w:r>
      <w:r>
        <w:rPr>
          <w:rStyle w:val="CommentTok"/>
        </w:rPr>
        <w:t xml:space="preserve"># Reorder the pack tax range so the legends &amp; graphs appear in order of the packs</w:t>
      </w:r>
      <w:r>
        <w:br/>
      </w:r>
      <w:r>
        <w:rPr>
          <w:rStyle w:val="NormalTok"/>
        </w:rPr>
        <w:t xml:space="preserve">states_smokin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ck_tax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es_smokin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ck_tax_range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ss than $1.0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$1.00 - $1.99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$2.00 + 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a custome colored pallette and assign the hex values</w:t>
      </w:r>
      <w:r>
        <w:br/>
      </w:r>
      <w:r>
        <w:rPr>
          <w:rStyle w:val="NormalTok"/>
        </w:rPr>
        <w:t xml:space="preserve">coloredp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ab07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dca4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7d8f29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7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ig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tes_smoking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ack_tax_ran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dult_smoking_rat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ack_tax_ran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77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king rate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ise tax per p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5. Box plots for state-level smoking rat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w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edpal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Visual-Analysis-on-Smoking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g 6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tes_smoking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ack_tax_ran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dult_smoking_rat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ack_tax_range)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ab07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dca4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7d8f29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king rate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ise tax per p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6. Violin plots for state-level smoking rat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Visual-Analysis-on-Smoking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g 7</w:t>
      </w:r>
      <w:r>
        <w:br/>
      </w:r>
      <w:r>
        <w:rPr>
          <w:rStyle w:val="CommentTok"/>
        </w:rPr>
        <w:t xml:space="preserve"># Create the panel num for the facet</w:t>
      </w:r>
      <w:r>
        <w:br/>
      </w:r>
      <w:r>
        <w:rPr>
          <w:rStyle w:val="NormalTok"/>
        </w:rPr>
        <w:t xml:space="preserve">panel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6L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efore adding panel numbers to the data frame, reorder it so states w/ smallest percent </w:t>
      </w:r>
      <w:r>
        <w:br/>
      </w:r>
      <w:r>
        <w:rPr>
          <w:rStyle w:val="CommentTok"/>
        </w:rPr>
        <w:t xml:space="preserve"># change are at the beginning. These states will be in the first panel. </w:t>
      </w:r>
      <w:r>
        <w:br/>
      </w:r>
      <w:r>
        <w:rPr>
          <w:rStyle w:val="NormalTok"/>
        </w:rPr>
        <w:t xml:space="preserve">states_smoking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es_smoking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tes_smok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ult_smoking_rate),]</w:t>
      </w:r>
      <w:r>
        <w:br/>
      </w:r>
      <w:r>
        <w:br/>
      </w:r>
      <w:r>
        <w:rPr>
          <w:rStyle w:val="CommentTok"/>
        </w:rPr>
        <w:t xml:space="preserve"># Add the panel num variable to our new states smoking dataframe</w:t>
      </w:r>
      <w:r>
        <w:br/>
      </w:r>
      <w:r>
        <w:rPr>
          <w:rStyle w:val="NormalTok"/>
        </w:rPr>
        <w:t xml:space="preserve">states_smoking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nel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nel_num</w:t>
      </w:r>
      <w:r>
        <w:br/>
      </w:r>
      <w:r>
        <w:br/>
      </w:r>
      <w:r>
        <w:rPr>
          <w:rStyle w:val="CommentTok"/>
        </w:rPr>
        <w:t xml:space="preserve"># Because states are a factor, ggplot() will put the states names along the y axis in </w:t>
      </w:r>
      <w:r>
        <w:br/>
      </w:r>
      <w:r>
        <w:rPr>
          <w:rStyle w:val="CommentTok"/>
        </w:rPr>
        <w:t xml:space="preserve"># increasing level order starting at the BOTTOM of the graph. Need to reorder the factor levels</w:t>
      </w:r>
      <w:r>
        <w:br/>
      </w:r>
      <w:r>
        <w:rPr>
          <w:rStyle w:val="CommentTok"/>
        </w:rPr>
        <w:t xml:space="preserve"># of states, so states w/ the largest changes have the lowest level numbers</w:t>
      </w:r>
      <w:r>
        <w:br/>
      </w:r>
      <w:r>
        <w:rPr>
          <w:rStyle w:val="NormalTok"/>
        </w:rPr>
        <w:t xml:space="preserve">states_smoking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states_smoking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states_smoking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ult_smoking_rate)</w:t>
      </w:r>
      <w:r>
        <w:br/>
      </w:r>
      <w:r>
        <w:br/>
      </w:r>
      <w:r>
        <w:rPr>
          <w:rStyle w:val="CommentTok"/>
        </w:rPr>
        <w:t xml:space="preserve"># Must factor the pack tax range for the fill</w:t>
      </w:r>
      <w:r>
        <w:br/>
      </w:r>
      <w:r>
        <w:rPr>
          <w:rStyle w:val="NormalTok"/>
        </w:rPr>
        <w:t xml:space="preserve">states_smoking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ck_tax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es_smoking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ck_tax_range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ss than $1.0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$1.00 - $1.99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$2.00 + 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tes_smoking_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dult_smoking_r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at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ack_tax_ran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ab07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dca4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7d8f29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StringTok"/>
        </w:rPr>
        <w:t xml:space="preserve">"Percent smoking (%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 7. Row-labeled plot f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-level smoking rat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cise tax per pack ($)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anel_num), </w:t>
      </w:r>
      <w:r>
        <w:rPr>
          <w:rStyle w:val="Attribut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text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Visual-Analysis-on-Smoking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g 8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s_smoki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le_smokers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9a0a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emale_smokers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15f3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15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king rate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8. Line graph for US adult smoking rates (1995-2017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rce: National Health Interview Survey (NHIS)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In 2006, the NHIS implemented a new simple design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w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Visual-Analysis-on-Smoking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g 9</w:t>
      </w:r>
      <w:r>
        <w:br/>
      </w:r>
      <w:r>
        <w:rPr>
          <w:rStyle w:val="CommentTok"/>
        </w:rPr>
        <w:t xml:space="preserve"># Reorder the regions so the legends &amp; graphs appear in order of the region</w:t>
      </w:r>
      <w:r>
        <w:br/>
      </w:r>
      <w:r>
        <w:rPr>
          <w:rStyle w:val="NormalTok"/>
        </w:rPr>
        <w:t xml:space="preserve">counties_smok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unties_smok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_name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idw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rthea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uth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et up our color palette from color brewer, 4-class YlGnBu</w:t>
      </w:r>
      <w:r>
        <w:br/>
      </w:r>
      <w:r>
        <w:rPr>
          <w:rStyle w:val="NormalTok"/>
        </w:rPr>
        <w:t xml:space="preserve">color_brewer_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ffc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a1dab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41b6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225ea8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i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unties_smoki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dult_smoking_rat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egion_na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king rate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 9. Density functions for county-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adult smoking ra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w</w:t>
      </w:r>
      <w:r>
        <w:br/>
      </w:r>
      <w:r>
        <w:rPr>
          <w:rStyle w:val="NormalTok"/>
        </w:rPr>
        <w:t xml:space="preserve">fig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_brewer_palette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Visual-Analysis-on-Smoking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lean Up, reset memory as well clear our env pane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g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used (Mb) gc trigger  (Mb) max used (Mb)</w:t>
      </w:r>
      <w:r>
        <w:br/>
      </w:r>
      <w:r>
        <w:rPr>
          <w:rStyle w:val="VerbatimChar"/>
        </w:rPr>
        <w:t xml:space="preserve">## Ncells 1205902 64.5    2116267 113.1  1205902 64.5</w:t>
      </w:r>
      <w:r>
        <w:br/>
      </w:r>
      <w:r>
        <w:rPr>
          <w:rStyle w:val="VerbatimChar"/>
        </w:rPr>
        <w:t xml:space="preserve">## Vcells 2159234 16.5    8388608  64.0  2159234 16.5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mory.siz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B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'memory.size()' is Windows-specific</w:t>
      </w:r>
    </w:p>
    <w:p>
      <w:pPr>
        <w:pStyle w:val="SourceCode"/>
      </w:pPr>
      <w:r>
        <w:rPr>
          <w:rStyle w:val="VerbatimChar"/>
        </w:rPr>
        <w:t xml:space="preserve">## [1] "Inf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-Visual-Analysis-on-Smoking.R</dc:title>
  <dc:creator>AakashSharma</dc:creator>
  <cp:keywords/>
  <dcterms:created xsi:type="dcterms:W3CDTF">2021-02-15T04:32:08Z</dcterms:created>
  <dcterms:modified xsi:type="dcterms:W3CDTF">2021-02-15T04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14</vt:lpwstr>
  </property>
</Properties>
</file>